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6D4473" w14:textId="77777777" w:rsidR="00412508" w:rsidRDefault="00981A06">
      <w:pPr>
        <w:pStyle w:val="SourceCode"/>
      </w:pPr>
      <w:r>
        <w:rPr>
          <w:rStyle w:val="NormalTok"/>
        </w:rPr>
        <w:t>encount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liyi/Desktop/RP/day_in_the_life.csv"</w:t>
      </w:r>
      <w:r>
        <w:rPr>
          <w:rStyle w:val="NormalTok"/>
        </w:rPr>
        <w:t>)</w:t>
      </w:r>
    </w:p>
    <w:p w14:paraId="17E7D5C2" w14:textId="77777777" w:rsidR="00412508" w:rsidRDefault="00981A06">
      <w:pPr>
        <w:pStyle w:val="Heading1"/>
      </w:pPr>
      <w:bookmarkStart w:id="0" w:name="how-many-unique-subjects-in-this-data-se"/>
      <w:bookmarkEnd w:id="0"/>
      <w:r>
        <w:t>How many unique subjects in this data set</w:t>
      </w:r>
    </w:p>
    <w:p w14:paraId="34002F1F" w14:textId="77777777" w:rsidR="00412508" w:rsidRDefault="00981A06">
      <w:pPr>
        <w:pStyle w:val="SourceCode"/>
      </w:pP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duplicated</w:t>
      </w:r>
      <w:r>
        <w:rPr>
          <w:rStyle w:val="NormalTok"/>
        </w:rPr>
        <w:t>(encounter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encounter_subset &lt;-</w:t>
      </w:r>
      <w:r>
        <w:rPr>
          <w:rStyle w:val="StringTok"/>
        </w:rPr>
        <w:t xml:space="preserve"> </w:t>
      </w:r>
      <w:r>
        <w:rPr>
          <w:rStyle w:val="NormalTok"/>
        </w:rPr>
        <w:t>encounter[</w:t>
      </w:r>
      <w:r>
        <w:rPr>
          <w:rStyle w:val="OperatorTok"/>
        </w:rPr>
        <w:t>!</w:t>
      </w:r>
      <w:r>
        <w:rPr>
          <w:rStyle w:val="NormalTok"/>
        </w:rPr>
        <w:t>index,]</w:t>
      </w:r>
      <w:r>
        <w:br/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encounter_subset))</w:t>
      </w:r>
    </w:p>
    <w:p w14:paraId="061C8238" w14:textId="77777777" w:rsidR="00412508" w:rsidRDefault="00981A06">
      <w:pPr>
        <w:pStyle w:val="SourceCode"/>
      </w:pPr>
      <w:r>
        <w:rPr>
          <w:rStyle w:val="VerbatimChar"/>
        </w:rPr>
        <w:t>## [1] 1307</w:t>
      </w:r>
    </w:p>
    <w:p w14:paraId="0EBC5C8A" w14:textId="77777777" w:rsidR="00412508" w:rsidRDefault="00981A06">
      <w:pPr>
        <w:pStyle w:val="Heading1"/>
      </w:pPr>
      <w:bookmarkStart w:id="1" w:name="how-many-males-females-are-in-the-data-s"/>
      <w:bookmarkEnd w:id="1"/>
      <w:r>
        <w:t>How many males / females are in the data set?</w:t>
      </w:r>
    </w:p>
    <w:p w14:paraId="6B36C477" w14:textId="77777777" w:rsidR="00412508" w:rsidRDefault="00981A06">
      <w:pPr>
        <w:pStyle w:val="Heading1"/>
      </w:pPr>
      <w:bookmarkStart w:id="2" w:name="the-number-of-male-in-this-dataset"/>
      <w:bookmarkEnd w:id="2"/>
      <w:r>
        <w:t># The number of male in this dataset</w:t>
      </w:r>
    </w:p>
    <w:p w14:paraId="2F1BFB1F" w14:textId="77777777" w:rsidR="00412508" w:rsidRDefault="00981A06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encounter_subset[encounter_subset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))</w:t>
      </w:r>
    </w:p>
    <w:p w14:paraId="5F7DB1B2" w14:textId="77777777" w:rsidR="00412508" w:rsidRDefault="00981A06">
      <w:pPr>
        <w:pStyle w:val="SourceCode"/>
      </w:pPr>
      <w:r>
        <w:rPr>
          <w:rStyle w:val="VerbatimChar"/>
        </w:rPr>
        <w:t>## [1] 514</w:t>
      </w:r>
    </w:p>
    <w:p w14:paraId="7416E6E8" w14:textId="77777777" w:rsidR="00412508" w:rsidRDefault="00981A06">
      <w:pPr>
        <w:pStyle w:val="Heading1"/>
      </w:pPr>
      <w:bookmarkStart w:id="3" w:name="the-number-of-female-in-this-dataset"/>
      <w:bookmarkEnd w:id="3"/>
      <w:r>
        <w:t># The number of female in this dataset</w:t>
      </w:r>
    </w:p>
    <w:p w14:paraId="2DA54C0B" w14:textId="77777777" w:rsidR="00412508" w:rsidRDefault="00981A06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encounter_subset[encounter_subset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))</w:t>
      </w:r>
    </w:p>
    <w:p w14:paraId="3962FBEB" w14:textId="77777777" w:rsidR="00412508" w:rsidRDefault="00981A06">
      <w:pPr>
        <w:pStyle w:val="SourceCode"/>
      </w:pPr>
      <w:r>
        <w:rPr>
          <w:rStyle w:val="VerbatimChar"/>
        </w:rPr>
        <w:t>## [1] 793</w:t>
      </w:r>
    </w:p>
    <w:p w14:paraId="25672982" w14:textId="77777777" w:rsidR="00412508" w:rsidRDefault="00981A06">
      <w:pPr>
        <w:pStyle w:val="Heading1"/>
      </w:pPr>
      <w:bookmarkStart w:id="4" w:name="age-distribution-for-all-of-the-subjects"/>
      <w:bookmarkEnd w:id="4"/>
      <w:r>
        <w:t>Age distribution for all of the subjects</w:t>
      </w:r>
    </w:p>
    <w:p w14:paraId="01B0307B" w14:textId="77777777" w:rsidR="00412508" w:rsidRDefault="00981A06">
      <w:pPr>
        <w:pStyle w:val="Heading1"/>
      </w:pPr>
      <w:bookmarkStart w:id="5" w:name="mean-and-sd-of-age"/>
      <w:bookmarkEnd w:id="5"/>
      <w:r>
        <w:t># mean and sd of age</w:t>
      </w:r>
    </w:p>
    <w:p w14:paraId="5F408066" w14:textId="77777777" w:rsidR="00412508" w:rsidRDefault="00981A06">
      <w:pPr>
        <w:pStyle w:val="SourceCode"/>
      </w:pPr>
      <w:r>
        <w:rPr>
          <w:rStyle w:val="NormalTok"/>
        </w:rPr>
        <w:t>meanag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,</w:t>
      </w:r>
      <w:r>
        <w:rPr>
          <w:rStyle w:val="DataTypeTok"/>
        </w:rPr>
        <w:t>rm.na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dage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488ABF38" w14:textId="77777777" w:rsidR="00412508" w:rsidRDefault="00981A06">
      <w:pPr>
        <w:pStyle w:val="Heading2"/>
      </w:pPr>
      <w:bookmarkStart w:id="6" w:name="plots-of-raw-data-of-age"/>
      <w:bookmarkEnd w:id="6"/>
      <w:r>
        <w:t>plots of raw data of age</w:t>
      </w:r>
    </w:p>
    <w:p w14:paraId="0DD6A2FC" w14:textId="77777777" w:rsidR="00412508" w:rsidRDefault="00981A06">
      <w:pPr>
        <w:pStyle w:val="SourceCode"/>
      </w:pPr>
      <w:r>
        <w:rPr>
          <w:rStyle w:val="KeywordTok"/>
        </w:rPr>
        <w:t>stripchart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)</w:t>
      </w:r>
    </w:p>
    <w:p w14:paraId="7E3756A4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4BB35E31" wp14:editId="3B31611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03BB27" w14:textId="77777777" w:rsidR="00412508" w:rsidRDefault="00981A0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)</w:t>
      </w:r>
    </w:p>
    <w:p w14:paraId="262F9E76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70662FF4" wp14:editId="1B4A8EDE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histgram</w:t>
      </w:r>
    </w:p>
    <w:p w14:paraId="0BDEDFCD" w14:textId="77777777" w:rsidR="00412508" w:rsidRDefault="00981A0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e distribution"</w:t>
      </w:r>
      <w:r>
        <w:rPr>
          <w:rStyle w:val="NormalTok"/>
        </w:rPr>
        <w:t>)</w:t>
      </w:r>
    </w:p>
    <w:p w14:paraId="003C612A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16578B6E" wp14:editId="378CB7F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6849BF" w14:textId="77777777" w:rsidR="00412508" w:rsidRDefault="00981A0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e distribution"</w:t>
      </w:r>
      <w:r>
        <w:rPr>
          <w:rStyle w:val="NormalTok"/>
        </w:rPr>
        <w:t>,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norm</w:t>
      </w:r>
      <w:r>
        <w:rPr>
          <w:rStyle w:val="NormalTok"/>
        </w:rPr>
        <w:t>(x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an=</w:t>
      </w:r>
      <w:r>
        <w:rPr>
          <w:rStyle w:val="NormalTok"/>
        </w:rPr>
        <w:t xml:space="preserve">meanage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=</w:t>
      </w:r>
      <w:r>
        <w:rPr>
          <w:rStyle w:val="NormalTok"/>
        </w:rPr>
        <w:t xml:space="preserve">sdage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=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6E1F4C9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2C79DFF0" wp14:editId="5A90BAED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Plot distribution</w:t>
      </w:r>
    </w:p>
    <w:p w14:paraId="0578A76D" w14:textId="77777777" w:rsidR="00412508" w:rsidRDefault="00981A06">
      <w:pPr>
        <w:pStyle w:val="SourceCode"/>
      </w:pPr>
      <w:r>
        <w:rPr>
          <w:rStyle w:val="NormalTok"/>
        </w:rPr>
        <w:t>age_distribution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KeywordTok"/>
        </w:rPr>
        <w:t>mean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 xml:space="preserve">Age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 xml:space="preserve">Age,age_distribution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)</w:t>
      </w:r>
    </w:p>
    <w:p w14:paraId="00BBC35D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7D5FED89" wp14:editId="64289FFF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The summary of age distribution</w:t>
      </w:r>
    </w:p>
    <w:p w14:paraId="3E427431" w14:textId="77777777" w:rsidR="00412508" w:rsidRDefault="00981A0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1670587E" w14:textId="77777777" w:rsidR="00412508" w:rsidRDefault="00981A0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-2.00   44.00   58.00   55.08   68.00   92.00</w:t>
      </w:r>
    </w:p>
    <w:p w14:paraId="6EFF8CCC" w14:textId="77777777" w:rsidR="00412508" w:rsidRDefault="00981A06">
      <w:pPr>
        <w:pStyle w:val="Heading1"/>
      </w:pPr>
      <w:bookmarkStart w:id="7" w:name="age-distribution-bases-on-gender"/>
      <w:bookmarkEnd w:id="7"/>
      <w:r>
        <w:t>Age distribution bases on gender</w:t>
      </w:r>
    </w:p>
    <w:p w14:paraId="5CC962B2" w14:textId="77777777" w:rsidR="00412508" w:rsidRDefault="00981A06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Age</w:t>
      </w:r>
      <w:r>
        <w:rPr>
          <w:rStyle w:val="OperatorTok"/>
        </w:rPr>
        <w:t>~</w:t>
      </w:r>
      <w:r>
        <w:rPr>
          <w:rStyle w:val="NormalTok"/>
        </w:rPr>
        <w:t>Gender,</w:t>
      </w:r>
      <w:r>
        <w:rPr>
          <w:rStyle w:val="DataTypeTok"/>
        </w:rPr>
        <w:t>data =</w:t>
      </w:r>
      <w:r>
        <w:rPr>
          <w:rStyle w:val="NormalTok"/>
        </w:rPr>
        <w:t xml:space="preserve"> encounter_subset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e~gender"</w:t>
      </w:r>
      <w:r>
        <w:rPr>
          <w:rStyle w:val="NormalTok"/>
        </w:rPr>
        <w:t>)</w:t>
      </w:r>
    </w:p>
    <w:p w14:paraId="34DC38C8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058EE3F7" wp14:editId="55CC248A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7B1CA1" w14:textId="77777777" w:rsidR="00412508" w:rsidRDefault="00981A0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ge</w:t>
      </w:r>
      <w:r>
        <w:rPr>
          <w:rStyle w:val="OperatorTok"/>
        </w:rPr>
        <w:t>~</w:t>
      </w:r>
      <w:r>
        <w:rPr>
          <w:rStyle w:val="NormalTok"/>
        </w:rPr>
        <w:t>Gender,</w:t>
      </w:r>
      <w:r>
        <w:rPr>
          <w:rStyle w:val="DataTypeTok"/>
        </w:rPr>
        <w:t>data =</w:t>
      </w:r>
      <w:r>
        <w:rPr>
          <w:rStyle w:val="NormalTok"/>
        </w:rPr>
        <w:t xml:space="preserve"> encounter_subset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)</w:t>
      </w:r>
    </w:p>
    <w:p w14:paraId="310653BC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13A2A99D" wp14:editId="62519997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727E4" w14:textId="77777777" w:rsidR="00412508" w:rsidRDefault="00981A0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[</w:t>
      </w:r>
      <w:r>
        <w:rPr>
          <w:rStyle w:val="KeywordTok"/>
        </w:rPr>
        <w:t>which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]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e distribution of male"</w:t>
      </w:r>
      <w:r>
        <w:rPr>
          <w:rStyle w:val="NormalTok"/>
        </w:rPr>
        <w:t>)</w:t>
      </w:r>
    </w:p>
    <w:p w14:paraId="25523271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6F7E207A" wp14:editId="54B0D45E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65E002" w14:textId="77777777" w:rsidR="00412508" w:rsidRDefault="00981A0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[</w:t>
      </w:r>
      <w:r>
        <w:rPr>
          <w:rStyle w:val="KeywordTok"/>
        </w:rPr>
        <w:t>which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],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e distribution of ma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norm</w:t>
      </w:r>
      <w:r>
        <w:rPr>
          <w:rStyle w:val="NormalTok"/>
        </w:rPr>
        <w:t>(x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[</w:t>
      </w:r>
      <w:r>
        <w:rPr>
          <w:rStyle w:val="KeywordTok"/>
        </w:rPr>
        <w:t>which</w:t>
      </w:r>
      <w:r>
        <w:rPr>
          <w:rStyle w:val="NormalTok"/>
        </w:rPr>
        <w:t>(encounter_subse</w:t>
      </w:r>
      <w:r>
        <w:rPr>
          <w:rStyle w:val="NormalTok"/>
        </w:rPr>
        <w:t>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]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[</w:t>
      </w:r>
      <w:r>
        <w:rPr>
          <w:rStyle w:val="KeywordTok"/>
        </w:rPr>
        <w:t>which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]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84F8718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1ECFF14B" wp14:editId="2A68873D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E5972" w14:textId="77777777" w:rsidR="00412508" w:rsidRDefault="00981A0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[</w:t>
      </w:r>
      <w:r>
        <w:rPr>
          <w:rStyle w:val="KeywordTok"/>
        </w:rPr>
        <w:t>which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)]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e distribution of female"</w:t>
      </w:r>
      <w:r>
        <w:rPr>
          <w:rStyle w:val="NormalTok"/>
        </w:rPr>
        <w:t>)</w:t>
      </w:r>
    </w:p>
    <w:p w14:paraId="71BA26F4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07190375" wp14:editId="65A6603D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0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7555DB" w14:textId="77777777" w:rsidR="00412508" w:rsidRDefault="00981A0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[</w:t>
      </w:r>
      <w:r>
        <w:rPr>
          <w:rStyle w:val="KeywordTok"/>
        </w:rPr>
        <w:t>which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)],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e distribution of fema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norm</w:t>
      </w:r>
      <w:r>
        <w:rPr>
          <w:rStyle w:val="NormalTok"/>
        </w:rPr>
        <w:t>(x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[</w:t>
      </w:r>
      <w:r>
        <w:rPr>
          <w:rStyle w:val="KeywordTok"/>
        </w:rPr>
        <w:t>which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)]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[</w:t>
      </w:r>
      <w:r>
        <w:rPr>
          <w:rStyle w:val="KeywordTok"/>
        </w:rPr>
        <w:t>which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)]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96B65BB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3AC701F7" wp14:editId="7FA33998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0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The summary of age based on gender</w:t>
      </w:r>
    </w:p>
    <w:p w14:paraId="582AB975" w14:textId="77777777" w:rsidR="00412508" w:rsidRDefault="00981A0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[</w:t>
      </w:r>
      <w:r>
        <w:rPr>
          <w:rStyle w:val="KeywordTok"/>
        </w:rPr>
        <w:t>which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])</w:t>
      </w:r>
    </w:p>
    <w:p w14:paraId="7A19A760" w14:textId="77777777" w:rsidR="00412508" w:rsidRDefault="00981A0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-2.0    46.0    58.0    55.6    68.0    90.0</w:t>
      </w:r>
    </w:p>
    <w:p w14:paraId="453700F7" w14:textId="77777777" w:rsidR="00412508" w:rsidRDefault="00981A0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Age[</w:t>
      </w:r>
      <w:r>
        <w:rPr>
          <w:rStyle w:val="KeywordTok"/>
        </w:rPr>
        <w:t>which</w:t>
      </w:r>
      <w:r>
        <w:rPr>
          <w:rStyle w:val="NormalTok"/>
        </w:rPr>
        <w:t>(encounter_sub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)])</w:t>
      </w:r>
    </w:p>
    <w:p w14:paraId="6A2CDD91" w14:textId="77777777" w:rsidR="00412508" w:rsidRDefault="00981A0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-2.00   43.00   57.00   54.74  </w:t>
      </w:r>
      <w:r>
        <w:rPr>
          <w:rStyle w:val="VerbatimChar"/>
        </w:rPr>
        <w:t xml:space="preserve"> 68.00   92.00</w:t>
      </w:r>
    </w:p>
    <w:p w14:paraId="563CFBB6" w14:textId="77777777" w:rsidR="00412508" w:rsidRDefault="00981A06">
      <w:pPr>
        <w:pStyle w:val="Heading1"/>
      </w:pPr>
      <w:bookmarkStart w:id="8" w:name="the-distribution-of-the-number-of-locati"/>
      <w:bookmarkEnd w:id="8"/>
      <w:r>
        <w:t>The distribution of the number of locations visited by each study participant</w:t>
      </w:r>
    </w:p>
    <w:p w14:paraId="7C914E81" w14:textId="77777777" w:rsidR="00412508" w:rsidRDefault="00981A06">
      <w:pPr>
        <w:pStyle w:val="SourceCode"/>
      </w:pPr>
      <w:r>
        <w:rPr>
          <w:rStyle w:val="NormalTok"/>
        </w:rPr>
        <w:t>num_of_locatio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um =</w:t>
      </w:r>
      <w:r>
        <w:rPr>
          <w:rStyle w:val="Normal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subject </w:t>
      </w:r>
      <w:r>
        <w:rPr>
          <w:rStyle w:val="ControlFlowTok"/>
        </w:rPr>
        <w:t>in</w:t>
      </w:r>
      <w:r>
        <w:rPr>
          <w:rStyle w:val="NormalTok"/>
        </w:rPr>
        <w:t xml:space="preserve"> encounter_subset</w:t>
      </w:r>
      <w:r>
        <w:rPr>
          <w:rStyle w:val="OperatorTok"/>
        </w:rPr>
        <w:t>$</w:t>
      </w:r>
      <w:r>
        <w:rPr>
          <w:rStyle w:val="NormalTok"/>
        </w:rPr>
        <w:t>Subject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(subject)</w:t>
      </w:r>
      <w:r>
        <w:br/>
      </w:r>
      <w:r>
        <w:rPr>
          <w:rStyle w:val="NormalTok"/>
        </w:rPr>
        <w:t xml:space="preserve">  num_of_location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num_of_locations, </w:t>
      </w:r>
      <w:r>
        <w:rPr>
          <w:rStyle w:val="KeywordTok"/>
        </w:rPr>
        <w:t>nrow</w:t>
      </w:r>
      <w:r>
        <w:rPr>
          <w:rStyle w:val="NormalTok"/>
        </w:rPr>
        <w:t>(enc</w:t>
      </w:r>
      <w:r>
        <w:rPr>
          <w:rStyle w:val="NormalTok"/>
        </w:rPr>
        <w:t>ounter[</w:t>
      </w:r>
      <w:r>
        <w:rPr>
          <w:rStyle w:val="KeywordTok"/>
        </w:rPr>
        <w:t>which</w:t>
      </w:r>
      <w:r>
        <w:rPr>
          <w:rStyle w:val="NormalTok"/>
        </w:rPr>
        <w:t>(encounter</w:t>
      </w:r>
      <w:r>
        <w:rPr>
          <w:rStyle w:val="OperatorTok"/>
        </w:rPr>
        <w:t>$</w:t>
      </w:r>
      <w:r>
        <w:rPr>
          <w:rStyle w:val="NormalTok"/>
        </w:rPr>
        <w:t xml:space="preserve">Subjec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subject), ]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row(encounter[which(encounter$Subject == subject), ]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num_of_locations)</w:t>
      </w:r>
    </w:p>
    <w:p w14:paraId="6D7D9F73" w14:textId="77777777" w:rsidR="00412508" w:rsidRDefault="00981A06">
      <w:pPr>
        <w:pStyle w:val="SourceCode"/>
      </w:pPr>
      <w:r>
        <w:rPr>
          <w:rStyle w:val="VerbatimChar"/>
        </w:rPr>
        <w:lastRenderedPageBreak/>
        <w:t>## [1] 1307</w:t>
      </w:r>
    </w:p>
    <w:p w14:paraId="075AF0E6" w14:textId="77777777" w:rsidR="00412508" w:rsidRDefault="00981A0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num_of_locations</w:t>
      </w:r>
      <w:r>
        <w:rPr>
          <w:rStyle w:val="OperatorTok"/>
        </w:rPr>
        <w:t>$</w:t>
      </w:r>
      <w:r>
        <w:rPr>
          <w:rStyle w:val="NormalTok"/>
        </w:rPr>
        <w:t>X1L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locations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number of locations"</w:t>
      </w:r>
      <w:r>
        <w:rPr>
          <w:rStyle w:val="NormalTok"/>
        </w:rPr>
        <w:t>)</w:t>
      </w:r>
    </w:p>
    <w:p w14:paraId="46D84D3E" w14:textId="77777777" w:rsidR="00412508" w:rsidRDefault="00981A06">
      <w:pPr>
        <w:pStyle w:val="FirstParagraph"/>
      </w:pPr>
      <w:r>
        <w:rPr>
          <w:noProof/>
        </w:rPr>
        <w:drawing>
          <wp:inline distT="0" distB="0" distL="0" distR="0" wp14:anchorId="33E56665" wp14:editId="0295F302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182B5F" w14:textId="77777777" w:rsidR="00412508" w:rsidRDefault="00981A0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num_of_locations</w:t>
      </w:r>
      <w:r>
        <w:rPr>
          <w:rStyle w:val="OperatorTok"/>
        </w:rPr>
        <w:t>$</w:t>
      </w:r>
      <w:r>
        <w:rPr>
          <w:rStyle w:val="NormalTok"/>
        </w:rPr>
        <w:t>X1L,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locations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number of locatio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norm</w:t>
      </w:r>
      <w:r>
        <w:rPr>
          <w:rStyle w:val="NormalTok"/>
        </w:rPr>
        <w:t>(x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num_of_locations</w:t>
      </w:r>
      <w:r>
        <w:rPr>
          <w:rStyle w:val="OperatorTok"/>
        </w:rPr>
        <w:t>$</w:t>
      </w:r>
      <w:r>
        <w:rPr>
          <w:rStyle w:val="NormalTok"/>
        </w:rPr>
        <w:t>X1L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num_of_locations</w:t>
      </w:r>
      <w:r>
        <w:rPr>
          <w:rStyle w:val="OperatorTok"/>
        </w:rPr>
        <w:t>$</w:t>
      </w:r>
      <w:r>
        <w:rPr>
          <w:rStyle w:val="NormalTok"/>
        </w:rPr>
        <w:t>X1</w:t>
      </w:r>
      <w:r>
        <w:rPr>
          <w:rStyle w:val="NormalTok"/>
        </w:rPr>
        <w:t>L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144D247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4D983DB0" wp14:editId="648357FD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39D86" w14:textId="77777777" w:rsidR="00412508" w:rsidRDefault="00981A0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num_of_locations</w:t>
      </w:r>
      <w:r>
        <w:rPr>
          <w:rStyle w:val="OperatorTok"/>
        </w:rPr>
        <w:t>$</w:t>
      </w:r>
      <w:r>
        <w:rPr>
          <w:rStyle w:val="NormalTok"/>
        </w:rPr>
        <w:t>X1L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4FEEC34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1DD36798" wp14:editId="5239EE29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B879FC" w14:textId="77777777" w:rsidR="00412508" w:rsidRDefault="00981A06">
      <w:pPr>
        <w:pStyle w:val="SourceCode"/>
      </w:pPr>
      <w:r>
        <w:rPr>
          <w:rStyle w:val="KeywordTok"/>
        </w:rPr>
        <w:t>stripchart</w:t>
      </w:r>
      <w:r>
        <w:rPr>
          <w:rStyle w:val="NormalTok"/>
        </w:rPr>
        <w:t>(num_of_locations</w:t>
      </w:r>
      <w:r>
        <w:rPr>
          <w:rStyle w:val="OperatorTok"/>
        </w:rPr>
        <w:t>$</w:t>
      </w:r>
      <w:r>
        <w:rPr>
          <w:rStyle w:val="NormalTok"/>
        </w:rPr>
        <w:t>X1L)</w:t>
      </w:r>
    </w:p>
    <w:p w14:paraId="1A2C6C06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137280BA" wp14:editId="2AC10D47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38F3DA" w14:textId="77777777" w:rsidR="00412508" w:rsidRDefault="00981A06">
      <w:pPr>
        <w:pStyle w:val="SourceCode"/>
      </w:pPr>
      <w:r>
        <w:rPr>
          <w:rStyle w:val="NormalTok"/>
        </w:rPr>
        <w:t>num_of_locations_distribution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num_of_locations</w:t>
      </w:r>
      <w:r>
        <w:rPr>
          <w:rStyle w:val="OperatorTok"/>
        </w:rPr>
        <w:t>$</w:t>
      </w:r>
      <w:r>
        <w:rPr>
          <w:rStyle w:val="NormalTok"/>
        </w:rPr>
        <w:t xml:space="preserve">X1L, 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num_of_locations</w:t>
      </w:r>
      <w:r>
        <w:rPr>
          <w:rStyle w:val="OperatorTok"/>
        </w:rPr>
        <w:t>$</w:t>
      </w:r>
      <w:r>
        <w:rPr>
          <w:rStyle w:val="NormalTok"/>
        </w:rPr>
        <w:t xml:space="preserve">X1L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num_of_locations</w:t>
      </w:r>
      <w:r>
        <w:rPr>
          <w:rStyle w:val="OperatorTok"/>
        </w:rPr>
        <w:t>$</w:t>
      </w:r>
      <w:r>
        <w:rPr>
          <w:rStyle w:val="NormalTok"/>
        </w:rPr>
        <w:t>X1L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um_of_locations</w:t>
      </w:r>
      <w:r>
        <w:rPr>
          <w:rStyle w:val="OperatorTok"/>
        </w:rPr>
        <w:t>$</w:t>
      </w:r>
      <w:r>
        <w:rPr>
          <w:rStyle w:val="NormalTok"/>
        </w:rPr>
        <w:t>X1L,num_of_locations_distribution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locations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number of locations"</w:t>
      </w:r>
      <w:r>
        <w:rPr>
          <w:rStyle w:val="NormalTok"/>
        </w:rPr>
        <w:t>)</w:t>
      </w:r>
    </w:p>
    <w:p w14:paraId="64EFCB95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4B272EFD" wp14:editId="394283B7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2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What is the distribution of number of different </w:t>
      </w:r>
      <w:r>
        <w:rPr>
          <w:i/>
        </w:rPr>
        <w:t>types</w:t>
      </w:r>
      <w:r>
        <w:t xml:space="preserve"> of locations visited by each study participant?</w:t>
      </w:r>
    </w:p>
    <w:p w14:paraId="5E6207B7" w14:textId="77777777" w:rsidR="00412508" w:rsidRDefault="00981A06">
      <w:pPr>
        <w:pStyle w:val="SourceCode"/>
      </w:pP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duplicated</w:t>
      </w:r>
      <w:r>
        <w:rPr>
          <w:rStyle w:val="NormalTok"/>
        </w:rPr>
        <w:t>(encounter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encounter_subset_locationType &lt;-</w:t>
      </w:r>
      <w:r>
        <w:rPr>
          <w:rStyle w:val="StringTok"/>
        </w:rPr>
        <w:t xml:space="preserve"> </w:t>
      </w:r>
      <w:r>
        <w:rPr>
          <w:rStyle w:val="NormalTok"/>
        </w:rPr>
        <w:t>encounter[</w:t>
      </w:r>
      <w:r>
        <w:rPr>
          <w:rStyle w:val="OperatorTok"/>
        </w:rPr>
        <w:t>!</w:t>
      </w:r>
      <w:r>
        <w:rPr>
          <w:rStyle w:val="NormalTok"/>
        </w:rPr>
        <w:t>index,]</w:t>
      </w:r>
      <w:r>
        <w:br/>
      </w:r>
      <w:r>
        <w:rPr>
          <w:rStyle w:val="NormalTok"/>
        </w:rPr>
        <w:t>encounter_subset_locationTyp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]</w:t>
      </w:r>
    </w:p>
    <w:p w14:paraId="71CEE998" w14:textId="77777777" w:rsidR="00412508" w:rsidRDefault="00981A06">
      <w:pPr>
        <w:pStyle w:val="SourceCode"/>
      </w:pPr>
      <w:r>
        <w:rPr>
          <w:rStyle w:val="VerbatimChar"/>
        </w:rPr>
        <w:t>##    Subject Age Gender Location.ID     Description</w:t>
      </w:r>
      <w:r>
        <w:br/>
      </w:r>
      <w:r>
        <w:rPr>
          <w:rStyle w:val="VerbatimChar"/>
        </w:rPr>
        <w:t>## 1       49  65      1       10001            NULL</w:t>
      </w:r>
      <w:r>
        <w:br/>
      </w:r>
      <w:r>
        <w:rPr>
          <w:rStyle w:val="VerbatimChar"/>
        </w:rPr>
        <w:t xml:space="preserve">## 2       51  35     </w:t>
      </w:r>
      <w:r>
        <w:rPr>
          <w:rStyle w:val="VerbatimChar"/>
        </w:rPr>
        <w:t xml:space="preserve"> 2       10002            NULL</w:t>
      </w:r>
      <w:r>
        <w:br/>
      </w:r>
      <w:r>
        <w:rPr>
          <w:rStyle w:val="VerbatimChar"/>
        </w:rPr>
        <w:t>## 3       51  35      2       10003            NULL</w:t>
      </w:r>
      <w:r>
        <w:br/>
      </w:r>
      <w:r>
        <w:rPr>
          <w:rStyle w:val="VerbatimChar"/>
        </w:rPr>
        <w:t>## 4       51  35      2       10004 The Reject Shop</w:t>
      </w:r>
      <w:r>
        <w:br/>
      </w:r>
      <w:r>
        <w:rPr>
          <w:rStyle w:val="VerbatimChar"/>
        </w:rPr>
        <w:t>## 15      53  -2      2       10015            NULL</w:t>
      </w:r>
      <w:r>
        <w:br/>
      </w:r>
      <w:r>
        <w:rPr>
          <w:rStyle w:val="VerbatimChar"/>
        </w:rPr>
        <w:t>##                                                        Location</w:t>
      </w:r>
      <w:r>
        <w:rPr>
          <w:rStyle w:val="VerbatimChar"/>
        </w:rPr>
        <w:t>.Type    Suburb</w:t>
      </w:r>
      <w:r>
        <w:br/>
      </w:r>
      <w:r>
        <w:rPr>
          <w:rStyle w:val="VerbatimChar"/>
        </w:rPr>
        <w:t>## 1                                                               Home Greenvale</w:t>
      </w:r>
      <w:r>
        <w:br/>
      </w:r>
      <w:r>
        <w:rPr>
          <w:rStyle w:val="VerbatimChar"/>
        </w:rPr>
        <w:t>## 2                                                               Home   Sunbury</w:t>
      </w:r>
      <w:r>
        <w:br/>
      </w:r>
      <w:r>
        <w:rPr>
          <w:rStyle w:val="VerbatimChar"/>
        </w:rPr>
        <w:t xml:space="preserve">## 3               Private Transport (private or rented car, motorbike)     </w:t>
      </w:r>
      <w:r>
        <w:rPr>
          <w:rStyle w:val="VerbatimChar"/>
        </w:rPr>
        <w:t xml:space="preserve"> NULL</w:t>
      </w:r>
      <w:r>
        <w:br/>
      </w:r>
      <w:r>
        <w:rPr>
          <w:rStyle w:val="VerbatimChar"/>
        </w:rPr>
        <w:t>## 4  Retail and hospitality (bars, cafes, shops, hair dressing, etc.)    Sunbury</w:t>
      </w:r>
      <w:r>
        <w:br/>
      </w:r>
      <w:r>
        <w:rPr>
          <w:rStyle w:val="VerbatimChar"/>
        </w:rPr>
        <w:t xml:space="preserve">## 15                                                              Home  Kew </w:t>
      </w:r>
      <w:r>
        <w:rPr>
          <w:rStyle w:val="VerbatimChar"/>
        </w:rPr>
        <w:lastRenderedPageBreak/>
        <w:t>East</w:t>
      </w:r>
      <w:r>
        <w:br/>
      </w:r>
      <w:r>
        <w:rPr>
          <w:rStyle w:val="VerbatimChar"/>
        </w:rPr>
        <w:t>##    Post.Code        Lat         Lon Time.of.Arrival Time.of.Departure Duration</w:t>
      </w:r>
      <w:r>
        <w:br/>
      </w:r>
      <w:r>
        <w:rPr>
          <w:rStyle w:val="VerbatimChar"/>
        </w:rPr>
        <w:t>## 1       3059 -37.640616 144.8834858  2013/2/24 7:00   2013/2/24 23:00      960</w:t>
      </w:r>
      <w:r>
        <w:br/>
      </w:r>
      <w:r>
        <w:rPr>
          <w:rStyle w:val="VerbatimChar"/>
        </w:rPr>
        <w:t>## 2       3429 -37.582356   144.70768  2013/2/24 7:00   2013/2/24 10:30      210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 xml:space="preserve"> NULL       NULL        NULL 2013/2/24 10:30   2013/2/24 10:35        5</w:t>
      </w:r>
      <w:r>
        <w:br/>
      </w:r>
      <w:r>
        <w:rPr>
          <w:rStyle w:val="VerbatimChar"/>
        </w:rPr>
        <w:t>## 4       3429 -37.580002  144.727982 2013/2/24 10:35   2013/2/24 10:55       20</w:t>
      </w:r>
      <w:r>
        <w:br/>
      </w:r>
      <w:r>
        <w:rPr>
          <w:rStyle w:val="VerbatimChar"/>
        </w:rPr>
        <w:t>## 15      3102  -37.79788   145.05404   2013/3/9 7:00     2013/3/9 9:00      120</w:t>
      </w:r>
    </w:p>
    <w:p w14:paraId="29E45E90" w14:textId="77777777" w:rsidR="00412508" w:rsidRDefault="00981A06">
      <w:pPr>
        <w:pStyle w:val="SourceCode"/>
      </w:pPr>
      <w:r>
        <w:rPr>
          <w:rStyle w:val="NormalTok"/>
        </w:rPr>
        <w:t>num_of_locationTypes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um =</w:t>
      </w:r>
      <w:r>
        <w:rPr>
          <w:rStyle w:val="Normal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subject </w:t>
      </w:r>
      <w:r>
        <w:rPr>
          <w:rStyle w:val="ControlFlowTok"/>
        </w:rPr>
        <w:t>in</w:t>
      </w:r>
      <w:r>
        <w:rPr>
          <w:rStyle w:val="NormalTok"/>
        </w:rPr>
        <w:t xml:space="preserve"> encounter_subset</w:t>
      </w:r>
      <w:r>
        <w:rPr>
          <w:rStyle w:val="OperatorTok"/>
        </w:rPr>
        <w:t>$</w:t>
      </w:r>
      <w:r>
        <w:rPr>
          <w:rStyle w:val="NormalTok"/>
        </w:rPr>
        <w:t>Subject){</w:t>
      </w:r>
      <w:r>
        <w:br/>
      </w:r>
      <w:r>
        <w:rPr>
          <w:rStyle w:val="NormalTok"/>
        </w:rPr>
        <w:t xml:space="preserve">  num_of_locationType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num_of_locationTypes, </w:t>
      </w:r>
      <w:r>
        <w:rPr>
          <w:rStyle w:val="KeywordTok"/>
        </w:rPr>
        <w:t>nrow</w:t>
      </w:r>
      <w:r>
        <w:rPr>
          <w:rStyle w:val="NormalTok"/>
        </w:rPr>
        <w:t>(encounter_subset_locationType[</w:t>
      </w:r>
      <w:r>
        <w:rPr>
          <w:rStyle w:val="KeywordTok"/>
        </w:rPr>
        <w:t>which</w:t>
      </w:r>
      <w:r>
        <w:rPr>
          <w:rStyle w:val="NormalTok"/>
        </w:rPr>
        <w:t>(encounter_subset_locationType</w:t>
      </w:r>
      <w:r>
        <w:rPr>
          <w:rStyle w:val="OperatorTok"/>
        </w:rPr>
        <w:t>$</w:t>
      </w:r>
      <w:r>
        <w:rPr>
          <w:rStyle w:val="NormalTok"/>
        </w:rPr>
        <w:t xml:space="preserve">Subjec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subject), ]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num_of_locationTypes</w:t>
      </w:r>
      <w:r>
        <w:rPr>
          <w:rStyle w:val="OperatorTok"/>
        </w:rPr>
        <w:t>$</w:t>
      </w:r>
      <w:r>
        <w:rPr>
          <w:rStyle w:val="NormalTok"/>
        </w:rPr>
        <w:t>X1L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location types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number of location types"</w:t>
      </w:r>
      <w:r>
        <w:rPr>
          <w:rStyle w:val="NormalTok"/>
        </w:rPr>
        <w:t>)</w:t>
      </w:r>
    </w:p>
    <w:p w14:paraId="390C74FB" w14:textId="77777777" w:rsidR="00412508" w:rsidRDefault="00981A06">
      <w:pPr>
        <w:pStyle w:val="FirstParagraph"/>
      </w:pPr>
      <w:r>
        <w:rPr>
          <w:noProof/>
        </w:rPr>
        <w:drawing>
          <wp:inline distT="0" distB="0" distL="0" distR="0" wp14:anchorId="47C3DB39" wp14:editId="3FBDE815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F0A3A4" w14:textId="77777777" w:rsidR="00412508" w:rsidRDefault="00981A06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num_of_locationTypes</w:t>
      </w:r>
      <w:r>
        <w:rPr>
          <w:rStyle w:val="OperatorTok"/>
        </w:rPr>
        <w:t>$</w:t>
      </w:r>
      <w:r>
        <w:rPr>
          <w:rStyle w:val="NormalTok"/>
        </w:rPr>
        <w:t>X1L,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location types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number of location typ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norm</w:t>
      </w:r>
      <w:r>
        <w:rPr>
          <w:rStyle w:val="NormalTok"/>
        </w:rPr>
        <w:t>(x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num_of_locationTypes</w:t>
      </w:r>
      <w:r>
        <w:rPr>
          <w:rStyle w:val="OperatorTok"/>
        </w:rPr>
        <w:t>$</w:t>
      </w:r>
      <w:r>
        <w:rPr>
          <w:rStyle w:val="NormalTok"/>
        </w:rPr>
        <w:t>X1L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num_of_locationTypes</w:t>
      </w:r>
      <w:r>
        <w:rPr>
          <w:rStyle w:val="OperatorTok"/>
        </w:rPr>
        <w:t>$</w:t>
      </w:r>
      <w:r>
        <w:rPr>
          <w:rStyle w:val="NormalTok"/>
        </w:rPr>
        <w:t>X1L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3C297FC" w14:textId="77777777" w:rsidR="00412508" w:rsidRDefault="00981A06">
      <w:pPr>
        <w:pStyle w:val="FirstParagraph"/>
      </w:pPr>
      <w:r>
        <w:rPr>
          <w:noProof/>
        </w:rPr>
        <w:drawing>
          <wp:inline distT="0" distB="0" distL="0" distR="0" wp14:anchorId="737D4751" wp14:editId="2825D887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D4402" w14:textId="77777777" w:rsidR="00412508" w:rsidRDefault="00981A0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num_of_locationTypes</w:t>
      </w:r>
      <w:r>
        <w:rPr>
          <w:rStyle w:val="OperatorTok"/>
        </w:rPr>
        <w:t>$</w:t>
      </w:r>
      <w:r>
        <w:rPr>
          <w:rStyle w:val="NormalTok"/>
        </w:rPr>
        <w:t>X1L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E36FA09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4EF06E50" wp14:editId="78C4C089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230807" w14:textId="77777777" w:rsidR="00412508" w:rsidRDefault="00981A06">
      <w:pPr>
        <w:pStyle w:val="SourceCode"/>
      </w:pPr>
      <w:r>
        <w:rPr>
          <w:rStyle w:val="KeywordTok"/>
        </w:rPr>
        <w:t>stripchart</w:t>
      </w:r>
      <w:r>
        <w:rPr>
          <w:rStyle w:val="NormalTok"/>
        </w:rPr>
        <w:t>(num_of_locationTypes</w:t>
      </w:r>
      <w:r>
        <w:rPr>
          <w:rStyle w:val="OperatorTok"/>
        </w:rPr>
        <w:t>$</w:t>
      </w:r>
      <w:r>
        <w:rPr>
          <w:rStyle w:val="NormalTok"/>
        </w:rPr>
        <w:t>X1L)</w:t>
      </w:r>
    </w:p>
    <w:p w14:paraId="00F7EFCE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2F1B40EE" wp14:editId="4396B95C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75D98" w14:textId="77777777" w:rsidR="00412508" w:rsidRDefault="00981A06">
      <w:pPr>
        <w:pStyle w:val="SourceCode"/>
      </w:pPr>
      <w:r>
        <w:rPr>
          <w:rStyle w:val="NormalTok"/>
        </w:rPr>
        <w:t>num_of_locationTypes_distribution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num_of_locationTypes</w:t>
      </w:r>
      <w:r>
        <w:rPr>
          <w:rStyle w:val="OperatorTok"/>
        </w:rPr>
        <w:t>$</w:t>
      </w:r>
      <w:r>
        <w:rPr>
          <w:rStyle w:val="NormalTok"/>
        </w:rPr>
        <w:t xml:space="preserve">X1L, 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num_of_locationTypes</w:t>
      </w:r>
      <w:r>
        <w:rPr>
          <w:rStyle w:val="OperatorTok"/>
        </w:rPr>
        <w:t>$</w:t>
      </w:r>
      <w:r>
        <w:rPr>
          <w:rStyle w:val="NormalTok"/>
        </w:rPr>
        <w:t xml:space="preserve">X1L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num_of_locationTypes</w:t>
      </w:r>
      <w:r>
        <w:rPr>
          <w:rStyle w:val="OperatorTok"/>
        </w:rPr>
        <w:t>$</w:t>
      </w:r>
      <w:r>
        <w:rPr>
          <w:rStyle w:val="NormalTok"/>
        </w:rPr>
        <w:t>X1L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um_of_locationTypes</w:t>
      </w:r>
      <w:r>
        <w:rPr>
          <w:rStyle w:val="OperatorTok"/>
        </w:rPr>
        <w:t>$</w:t>
      </w:r>
      <w:r>
        <w:rPr>
          <w:rStyle w:val="NormalTok"/>
        </w:rPr>
        <w:t>X1L,num_of_locationTypes_distribution)</w:t>
      </w:r>
    </w:p>
    <w:p w14:paraId="0F8E6D0F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0851E288" wp14:editId="486C224B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3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What is the distribution of times spent at locations?</w:t>
      </w:r>
    </w:p>
    <w:p w14:paraId="65FA9969" w14:textId="77777777" w:rsidR="00412508" w:rsidRDefault="00981A06">
      <w:pPr>
        <w:pStyle w:val="SourceCode"/>
      </w:pPr>
      <w:r>
        <w:rPr>
          <w:rStyle w:val="NormalTok"/>
        </w:rPr>
        <w:t>encounter_duratio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liyi/Desktop/RP/</w:t>
      </w:r>
      <w:r>
        <w:rPr>
          <w:rStyle w:val="StringTok"/>
        </w:rPr>
        <w:t>day_in_the_lif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counter_with_duration_subset &lt;-</w:t>
      </w:r>
      <w:r>
        <w:rPr>
          <w:rStyle w:val="StringTok"/>
        </w:rPr>
        <w:t xml:space="preserve"> </w:t>
      </w:r>
      <w:r>
        <w:rPr>
          <w:rStyle w:val="NormalTok"/>
        </w:rPr>
        <w:t>encounter_duration[</w:t>
      </w:r>
      <w:r>
        <w:rPr>
          <w:rStyle w:val="KeywordTok"/>
        </w:rPr>
        <w:t>which</w:t>
      </w:r>
      <w:r>
        <w:rPr>
          <w:rStyle w:val="NormalTok"/>
        </w:rPr>
        <w:t>(encounter_duration</w:t>
      </w:r>
      <w:r>
        <w:rPr>
          <w:rStyle w:val="OperatorTok"/>
        </w:rPr>
        <w:t>$</w:t>
      </w:r>
      <w:r>
        <w:rPr>
          <w:rStyle w:val="NormalTok"/>
        </w:rPr>
        <w:t>Duration</w:t>
      </w:r>
      <w:r>
        <w:rPr>
          <w:rStyle w:val="OperatorTok"/>
        </w:rPr>
        <w:t>!=</w:t>
      </w:r>
      <w:r>
        <w:rPr>
          <w:rStyle w:val="StringTok"/>
        </w:rPr>
        <w:t>"NULL"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encounter_with_duration_subset</w:t>
      </w:r>
      <w:r>
        <w:rPr>
          <w:rStyle w:val="OperatorTok"/>
        </w:rPr>
        <w:t>$</w:t>
      </w:r>
      <w:r>
        <w:rPr>
          <w:rStyle w:val="NormalTok"/>
        </w:rPr>
        <w:t>Duration)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uration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duration"</w:t>
      </w:r>
      <w:r>
        <w:rPr>
          <w:rStyle w:val="NormalTok"/>
        </w:rPr>
        <w:t>)</w:t>
      </w:r>
    </w:p>
    <w:p w14:paraId="59DC3D7D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776C7B7F" wp14:editId="17CAB8B1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2FD746" w14:textId="77777777" w:rsidR="00412508" w:rsidRDefault="00981A0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encounter_with_duration_subset</w:t>
      </w:r>
      <w:r>
        <w:rPr>
          <w:rStyle w:val="OperatorTok"/>
        </w:rPr>
        <w:t>$</w:t>
      </w:r>
      <w:r>
        <w:rPr>
          <w:rStyle w:val="NormalTok"/>
        </w:rPr>
        <w:t>Duration)),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uration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dur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valu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encounter_with_duration_subset</w:t>
      </w:r>
      <w:r>
        <w:rPr>
          <w:rStyle w:val="OperatorTok"/>
        </w:rPr>
        <w:t>$</w:t>
      </w:r>
      <w:r>
        <w:rPr>
          <w:rStyle w:val="NormalTok"/>
        </w:rPr>
        <w:t>Duration)),</w:t>
      </w:r>
      <w:r>
        <w:rPr>
          <w:rStyle w:val="DataTypeTok"/>
        </w:rPr>
        <w:t>na.rm</w:t>
      </w:r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dvalue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encounter_with_duration_subset</w:t>
      </w:r>
      <w:r>
        <w:rPr>
          <w:rStyle w:val="OperatorTok"/>
        </w:rPr>
        <w:t>$</w:t>
      </w:r>
      <w:r>
        <w:rPr>
          <w:rStyle w:val="NormalTok"/>
        </w:rPr>
        <w:t>Duration))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norm</w:t>
      </w:r>
      <w:r>
        <w:rPr>
          <w:rStyle w:val="NormalTok"/>
        </w:rPr>
        <w:t>(x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an =</w:t>
      </w:r>
      <w:r>
        <w:rPr>
          <w:rStyle w:val="NormalTok"/>
        </w:rPr>
        <w:t xml:space="preserve"> meanvalu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 =</w:t>
      </w:r>
      <w:r>
        <w:rPr>
          <w:rStyle w:val="NormalTok"/>
        </w:rPr>
        <w:t xml:space="preserve"> sdvalue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36283BA" w14:textId="7777777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571C1406" wp14:editId="6B390D15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64549C" w14:textId="77777777" w:rsidR="00412508" w:rsidRDefault="00981A06">
      <w:pPr>
        <w:pStyle w:val="SourceCode"/>
      </w:pPr>
      <w:r>
        <w:rPr>
          <w:rStyle w:val="CommentTok"/>
        </w:rPr>
        <w:t># encounter_with_duration_subset_single &lt;- na.omit(encounter_with_duration_subset$Duration)</w:t>
      </w:r>
      <w:r>
        <w:br/>
      </w:r>
      <w:r>
        <w:rPr>
          <w:rStyle w:val="NormalTok"/>
        </w:rPr>
        <w:t>duration_location_distribution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encounter_with_duration_subset</w:t>
      </w:r>
      <w:r>
        <w:rPr>
          <w:rStyle w:val="OperatorTok"/>
        </w:rPr>
        <w:t>$</w:t>
      </w:r>
      <w:r>
        <w:rPr>
          <w:rStyle w:val="NormalTok"/>
        </w:rPr>
        <w:t xml:space="preserve">Duration))), </w:t>
      </w:r>
      <w:r>
        <w:rPr>
          <w:rStyle w:val="DataTypeTok"/>
        </w:rPr>
        <w:t>mean =</w:t>
      </w:r>
      <w:r>
        <w:rPr>
          <w:rStyle w:val="NormalTok"/>
        </w:rPr>
        <w:t xml:space="preserve"> meanvalue, </w:t>
      </w:r>
      <w:r>
        <w:rPr>
          <w:rStyle w:val="DataTypeTok"/>
        </w:rPr>
        <w:t>sd =</w:t>
      </w:r>
      <w:r>
        <w:rPr>
          <w:rStyle w:val="NormalTok"/>
        </w:rPr>
        <w:t xml:space="preserve"> sdvalu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as.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encounter_with_duration_subset</w:t>
      </w:r>
      <w:r>
        <w:rPr>
          <w:rStyle w:val="OperatorTok"/>
        </w:rPr>
        <w:t>$</w:t>
      </w:r>
      <w:r>
        <w:rPr>
          <w:rStyle w:val="NormalTok"/>
        </w:rPr>
        <w:t>Duration))),duration_location_distribution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uration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stribution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duration"</w:t>
      </w:r>
      <w:r>
        <w:rPr>
          <w:rStyle w:val="NormalTok"/>
        </w:rPr>
        <w:t>)</w:t>
      </w:r>
    </w:p>
    <w:p w14:paraId="750E9692" w14:textId="46AB8827" w:rsidR="00412508" w:rsidRDefault="00981A06">
      <w:pPr>
        <w:pStyle w:val="FirstParagraph"/>
      </w:pPr>
      <w:r>
        <w:rPr>
          <w:noProof/>
        </w:rPr>
        <w:lastRenderedPageBreak/>
        <w:drawing>
          <wp:inline distT="0" distB="0" distL="0" distR="0" wp14:anchorId="06B7D5D8" wp14:editId="559372A5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3125D" w14:textId="4E345D97" w:rsidR="003B4B84" w:rsidRDefault="003B4B84" w:rsidP="003B4B84">
      <w:pPr>
        <w:pStyle w:val="BodyText"/>
      </w:pPr>
    </w:p>
    <w:p w14:paraId="49F74199" w14:textId="2D9C58F5" w:rsidR="003B4B84" w:rsidRDefault="003B4B84" w:rsidP="003B4B84">
      <w:pPr>
        <w:pStyle w:val="BodyText"/>
      </w:pPr>
    </w:p>
    <w:p w14:paraId="620D88B1" w14:textId="2D4441EF" w:rsidR="003B4B84" w:rsidRDefault="003B4B84" w:rsidP="003B4B84">
      <w:pPr>
        <w:pStyle w:val="BodyText"/>
      </w:pPr>
      <w:r>
        <w:t>Charactering trajectories</w:t>
      </w:r>
    </w:p>
    <w:p w14:paraId="2EA22E1D" w14:textId="76EC783C" w:rsidR="003B4B84" w:rsidRPr="003B4B84" w:rsidRDefault="007F397E" w:rsidP="003B4B84">
      <w:pPr>
        <w:pStyle w:val="BodyText"/>
      </w:pPr>
      <w:r>
        <w:t>I rewrite “Public Transport”, “Private Transport” and “Car Journey” to “M”, which means movement</w:t>
      </w:r>
      <w:r w:rsidR="005E4963">
        <w:t>, and use the first character to represent the location type</w:t>
      </w:r>
      <w:r w:rsidR="0049768B">
        <w:t xml:space="preserve">. When two or more adjacent location types are the same of one subject, I merge them to one. </w:t>
      </w:r>
      <w:r w:rsidR="00595205">
        <w:t>To reduce the number of different trajectories, I set a threshold</w:t>
      </w:r>
      <w:r w:rsidR="00661CCD">
        <w:t xml:space="preserve"> 60 mins</w:t>
      </w:r>
      <w:r w:rsidR="00595205">
        <w:t xml:space="preserve"> for the duration of one staying at a place.</w:t>
      </w:r>
      <w:r w:rsidR="00661CCD">
        <w:t xml:space="preserve"> </w:t>
      </w:r>
      <w:r w:rsidR="00595205">
        <w:t xml:space="preserve">Finally, I concatenate location types to a trajectory.  </w:t>
      </w:r>
      <w:r w:rsidR="00661CCD">
        <w:t xml:space="preserve">There are totally 1307 subjects and 337 different sequences. </w:t>
      </w:r>
    </w:p>
    <w:sectPr w:rsidR="003B4B84" w:rsidRPr="003B4B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BEFFDD" w14:textId="77777777" w:rsidR="00981A06" w:rsidRDefault="00981A06">
      <w:pPr>
        <w:spacing w:after="0"/>
      </w:pPr>
      <w:r>
        <w:separator/>
      </w:r>
    </w:p>
  </w:endnote>
  <w:endnote w:type="continuationSeparator" w:id="0">
    <w:p w14:paraId="1B889862" w14:textId="77777777" w:rsidR="00981A06" w:rsidRDefault="00981A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23E54D" w14:textId="77777777" w:rsidR="00981A06" w:rsidRDefault="00981A06">
      <w:r>
        <w:separator/>
      </w:r>
    </w:p>
  </w:footnote>
  <w:footnote w:type="continuationSeparator" w:id="0">
    <w:p w14:paraId="36AD554C" w14:textId="77777777" w:rsidR="00981A06" w:rsidRDefault="00981A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CE8DF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7DD9DF8"/>
    <w:multiLevelType w:val="multilevel"/>
    <w:tmpl w:val="F2A8C8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4B84"/>
    <w:rsid w:val="00412508"/>
    <w:rsid w:val="0049768B"/>
    <w:rsid w:val="004E29B3"/>
    <w:rsid w:val="00590D07"/>
    <w:rsid w:val="00595205"/>
    <w:rsid w:val="005E4963"/>
    <w:rsid w:val="00661CCD"/>
    <w:rsid w:val="00784D58"/>
    <w:rsid w:val="007F397E"/>
    <w:rsid w:val="008D6863"/>
    <w:rsid w:val="00981A0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376B19"/>
  <w15:docId w15:val="{20DCBE6C-52D4-2749-98BF-230A34018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5</Pages>
  <Words>1214</Words>
  <Characters>6925</Characters>
  <Application>Microsoft Office Word</Application>
  <DocSecurity>0</DocSecurity>
  <Lines>57</Lines>
  <Paragraphs>16</Paragraphs>
  <ScaleCrop>false</ScaleCrop>
  <Company/>
  <LinksUpToDate>false</LinksUpToDate>
  <CharactersWithSpaces>8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Yi LI</cp:lastModifiedBy>
  <cp:revision>16</cp:revision>
  <dcterms:created xsi:type="dcterms:W3CDTF">2020-04-15T16:46:00Z</dcterms:created>
  <dcterms:modified xsi:type="dcterms:W3CDTF">2020-04-16T13:50:00Z</dcterms:modified>
</cp:coreProperties>
</file>